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760CA0" w14:textId="60B7AF2D" w:rsidR="00806357" w:rsidRPr="0065391B" w:rsidRDefault="0065391B" w:rsidP="00B57C17">
      <w:pPr>
        <w:widowControl w:val="0"/>
        <w:suppressAutoHyphens/>
        <w:spacing w:before="400" w:after="40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Posudek vedoucího </w:t>
      </w:r>
      <w:r>
        <w:rPr>
          <w:rFonts w:ascii="Inter" w:eastAsia="Luxi Sans" w:hAnsi="Inter" w:cs="Tahoma"/>
          <w:b/>
          <w:caps/>
          <w:spacing w:val="20"/>
          <w:kern w:val="28"/>
          <w:szCs w:val="20"/>
        </w:rPr>
        <w:t>diplomov</w:t>
      </w: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>é práce</w:t>
      </w:r>
    </w:p>
    <w:p w14:paraId="27D868CF" w14:textId="40C8BCB0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>Jméno studenta:</w:t>
      </w:r>
      <w:r w:rsidR="002447EB">
        <w:rPr>
          <w:rFonts w:ascii="Inter" w:eastAsia="Luxi Sans" w:hAnsi="Inter" w:cs="Tahoma"/>
          <w:b/>
          <w:kern w:val="28"/>
          <w:szCs w:val="20"/>
        </w:rPr>
        <w:t xml:space="preserve"> </w:t>
      </w:r>
      <w:r w:rsidR="002447EB" w:rsidRPr="002447EB">
        <w:rPr>
          <w:rFonts w:ascii="Inter" w:eastAsia="Luxi Sans" w:hAnsi="Inter" w:cs="Tahoma"/>
          <w:kern w:val="28"/>
          <w:szCs w:val="20"/>
        </w:rPr>
        <w:t>Bc. Michal Žána</w:t>
      </w:r>
    </w:p>
    <w:p w14:paraId="34399342" w14:textId="26F68BB2" w:rsidR="00806357" w:rsidRPr="002447EB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Název </w:t>
      </w:r>
      <w:r w:rsidR="0065391B">
        <w:rPr>
          <w:rFonts w:ascii="Inter" w:eastAsia="Luxi Sans" w:hAnsi="Inter" w:cs="Tahoma"/>
          <w:b/>
          <w:kern w:val="28"/>
          <w:szCs w:val="20"/>
        </w:rPr>
        <w:t>diplomov</w:t>
      </w:r>
      <w:r w:rsidRPr="00806357">
        <w:rPr>
          <w:rFonts w:ascii="Inter" w:eastAsia="Luxi Sans" w:hAnsi="Inter" w:cs="Tahoma"/>
          <w:b/>
          <w:kern w:val="28"/>
          <w:szCs w:val="20"/>
        </w:rPr>
        <w:t>é práce:</w:t>
      </w:r>
      <w:r w:rsidR="002447EB">
        <w:rPr>
          <w:rFonts w:ascii="Inter" w:eastAsia="Luxi Sans" w:hAnsi="Inter" w:cs="Tahoma"/>
          <w:b/>
          <w:kern w:val="28"/>
          <w:szCs w:val="20"/>
        </w:rPr>
        <w:t xml:space="preserve"> </w:t>
      </w:r>
      <w:r w:rsidR="002447EB" w:rsidRPr="002447EB">
        <w:rPr>
          <w:rFonts w:ascii="Inter" w:eastAsia="Luxi Sans" w:hAnsi="Inter" w:cs="Tahoma"/>
          <w:kern w:val="28"/>
          <w:szCs w:val="20"/>
        </w:rPr>
        <w:t>Implementace ERP systému ve výrobním podniku</w:t>
      </w:r>
    </w:p>
    <w:p w14:paraId="0143E298" w14:textId="5DE2DCC0" w:rsidR="00806357" w:rsidRPr="002447EB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2447EB" w:rsidRPr="002447EB">
        <w:rPr>
          <w:rFonts w:ascii="Inter" w:eastAsia="Luxi Sans" w:hAnsi="Inter" w:cs="Tahoma"/>
          <w:kern w:val="28"/>
          <w:szCs w:val="20"/>
        </w:rPr>
        <w:t>Cílem práce je pomocí případové studie poukázat na klíčové faktory úspěchu implementace ERP ve výrobním podniku.</w:t>
      </w:r>
    </w:p>
    <w:p w14:paraId="76BDFD76" w14:textId="64256F6A" w:rsidR="00806357" w:rsidRPr="002447EB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Jméno vedoucího </w:t>
      </w:r>
      <w:r w:rsidR="0065391B">
        <w:rPr>
          <w:rFonts w:ascii="Inter" w:eastAsia="Luxi Sans" w:hAnsi="Inter" w:cs="Tahoma"/>
          <w:b/>
          <w:kern w:val="28"/>
          <w:szCs w:val="20"/>
        </w:rPr>
        <w:t>diplomov</w:t>
      </w:r>
      <w:r w:rsidRPr="00806357">
        <w:rPr>
          <w:rFonts w:ascii="Inter" w:eastAsia="Luxi Sans" w:hAnsi="Inter" w:cs="Tahoma"/>
          <w:b/>
          <w:kern w:val="28"/>
          <w:szCs w:val="20"/>
        </w:rPr>
        <w:t xml:space="preserve">é práce: </w:t>
      </w:r>
      <w:r w:rsidR="002447EB" w:rsidRPr="002447EB">
        <w:rPr>
          <w:rFonts w:ascii="Inter" w:eastAsia="Luxi Sans" w:hAnsi="Inter" w:cs="Tahoma"/>
          <w:kern w:val="28"/>
          <w:szCs w:val="20"/>
        </w:rPr>
        <w:t>doc. Ing. Klára Antlová, Ph.D.</w:t>
      </w:r>
    </w:p>
    <w:p w14:paraId="7A438642" w14:textId="77777777" w:rsidR="002105B7" w:rsidRDefault="002105B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7"/>
        <w:gridCol w:w="992"/>
        <w:gridCol w:w="992"/>
        <w:gridCol w:w="992"/>
        <w:gridCol w:w="1127"/>
      </w:tblGrid>
      <w:tr w:rsidR="002105B7" w:rsidRPr="00806357" w14:paraId="7D364CDA" w14:textId="77777777" w:rsidTr="00E4449E">
        <w:trPr>
          <w:trHeight w:val="284"/>
          <w:jc w:val="center"/>
        </w:trPr>
        <w:tc>
          <w:tcPr>
            <w:tcW w:w="4957" w:type="dxa"/>
            <w:vAlign w:val="center"/>
          </w:tcPr>
          <w:p w14:paraId="0B827EED" w14:textId="77777777" w:rsidR="002105B7" w:rsidRPr="00806357" w:rsidRDefault="002105B7" w:rsidP="00E4449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14:paraId="284C01C5" w14:textId="77777777" w:rsidR="002105B7" w:rsidRPr="00806357" w:rsidRDefault="002105B7" w:rsidP="00E4449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6ECBAD6" w14:textId="77777777" w:rsidR="002105B7" w:rsidRPr="00806357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992" w:type="dxa"/>
            <w:vAlign w:val="center"/>
          </w:tcPr>
          <w:p w14:paraId="42C8562B" w14:textId="77777777" w:rsidR="002105B7" w:rsidRPr="00806357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992" w:type="dxa"/>
            <w:vAlign w:val="center"/>
          </w:tcPr>
          <w:p w14:paraId="1A9E92D4" w14:textId="77777777" w:rsidR="002105B7" w:rsidRPr="00806357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7" w:type="dxa"/>
            <w:vAlign w:val="center"/>
          </w:tcPr>
          <w:p w14:paraId="5073955F" w14:textId="77777777" w:rsidR="002105B7" w:rsidRPr="008A54FB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A54FB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2105B7" w:rsidRPr="00806357" w14:paraId="5B5A2B3B" w14:textId="77777777" w:rsidTr="00E4449E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272F4441" w14:textId="77777777" w:rsidR="002105B7" w:rsidRPr="00806357" w:rsidRDefault="002105B7" w:rsidP="00E4449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studujícím:</w:t>
            </w:r>
          </w:p>
        </w:tc>
      </w:tr>
      <w:tr w:rsidR="002105B7" w:rsidRPr="00806357" w14:paraId="5B5BE428" w14:textId="77777777" w:rsidTr="00E4449E">
        <w:trPr>
          <w:trHeight w:val="284"/>
          <w:jc w:val="center"/>
        </w:trPr>
        <w:tc>
          <w:tcPr>
            <w:tcW w:w="4957" w:type="dxa"/>
            <w:vAlign w:val="center"/>
          </w:tcPr>
          <w:p w14:paraId="2D396A6D" w14:textId="77777777" w:rsidR="002105B7" w:rsidRPr="00806357" w:rsidRDefault="002105B7" w:rsidP="00E4449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992" w:type="dxa"/>
            <w:vAlign w:val="center"/>
          </w:tcPr>
          <w:p w14:paraId="0EB491F8" w14:textId="3EB56A49" w:rsidR="002105B7" w:rsidRPr="009D6592" w:rsidRDefault="00E4449E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0509DAD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FBDD3BB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0709DA0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5021549" w14:textId="77777777" w:rsidTr="00E4449E">
        <w:trPr>
          <w:trHeight w:val="284"/>
          <w:jc w:val="center"/>
        </w:trPr>
        <w:tc>
          <w:tcPr>
            <w:tcW w:w="4957" w:type="dxa"/>
            <w:vAlign w:val="center"/>
          </w:tcPr>
          <w:p w14:paraId="6F4CB4FC" w14:textId="77777777" w:rsidR="002105B7" w:rsidRPr="00806357" w:rsidRDefault="002105B7" w:rsidP="00E4449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992" w:type="dxa"/>
            <w:vAlign w:val="center"/>
          </w:tcPr>
          <w:p w14:paraId="6CC81B4F" w14:textId="7CEC108A" w:rsidR="002105B7" w:rsidRPr="009D6592" w:rsidRDefault="00E4449E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53CC97F7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AEEB8B8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3314A73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3F1D2C8" w14:textId="77777777" w:rsidTr="00E4449E">
        <w:trPr>
          <w:trHeight w:val="284"/>
          <w:jc w:val="center"/>
        </w:trPr>
        <w:tc>
          <w:tcPr>
            <w:tcW w:w="4957" w:type="dxa"/>
            <w:vAlign w:val="center"/>
          </w:tcPr>
          <w:p w14:paraId="6BF786DB" w14:textId="77777777" w:rsidR="002105B7" w:rsidRPr="00806357" w:rsidRDefault="002105B7" w:rsidP="00E4449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992" w:type="dxa"/>
            <w:vAlign w:val="center"/>
          </w:tcPr>
          <w:p w14:paraId="11FD6AC9" w14:textId="48799BA9" w:rsidR="002105B7" w:rsidRPr="009D6592" w:rsidRDefault="00E4449E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1F651CC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1ACE277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0078C387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53661573" w14:textId="77777777" w:rsidTr="00E4449E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5F301A19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</w:tr>
      <w:tr w:rsidR="002105B7" w:rsidRPr="00806357" w14:paraId="3B830153" w14:textId="77777777" w:rsidTr="00E4449E">
        <w:trPr>
          <w:trHeight w:val="284"/>
          <w:jc w:val="center"/>
        </w:trPr>
        <w:tc>
          <w:tcPr>
            <w:tcW w:w="4957" w:type="dxa"/>
            <w:vAlign w:val="center"/>
          </w:tcPr>
          <w:p w14:paraId="0E51AF34" w14:textId="77777777" w:rsidR="002105B7" w:rsidRPr="00806357" w:rsidRDefault="002105B7" w:rsidP="00E4449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992" w:type="dxa"/>
            <w:vAlign w:val="center"/>
          </w:tcPr>
          <w:p w14:paraId="6EBB09DF" w14:textId="1ED4A845" w:rsidR="002105B7" w:rsidRPr="009D6592" w:rsidRDefault="00E4449E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1876A1C1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A2838C4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4166DE7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B54AB60" w14:textId="77777777" w:rsidTr="00E4449E">
        <w:trPr>
          <w:trHeight w:val="284"/>
          <w:jc w:val="center"/>
        </w:trPr>
        <w:tc>
          <w:tcPr>
            <w:tcW w:w="4957" w:type="dxa"/>
            <w:vAlign w:val="center"/>
          </w:tcPr>
          <w:p w14:paraId="2BD68ECB" w14:textId="77777777" w:rsidR="002105B7" w:rsidRPr="00806357" w:rsidRDefault="002105B7" w:rsidP="00E4449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992" w:type="dxa"/>
            <w:vAlign w:val="center"/>
          </w:tcPr>
          <w:p w14:paraId="6130B9B7" w14:textId="760BCFFE" w:rsidR="002105B7" w:rsidRPr="009D6592" w:rsidRDefault="00E4449E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2551959F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5E5BD11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99319E2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E839695" w14:textId="77777777" w:rsidTr="00E4449E">
        <w:trPr>
          <w:trHeight w:val="284"/>
          <w:jc w:val="center"/>
        </w:trPr>
        <w:tc>
          <w:tcPr>
            <w:tcW w:w="4957" w:type="dxa"/>
            <w:vAlign w:val="center"/>
          </w:tcPr>
          <w:p w14:paraId="3A3F4529" w14:textId="77777777" w:rsidR="002105B7" w:rsidRPr="00806357" w:rsidRDefault="002105B7" w:rsidP="00E4449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chopnost </w:t>
            </w:r>
            <w:r>
              <w:rPr>
                <w:rFonts w:ascii="Inter" w:eastAsia="Luxi Sans" w:hAnsi="Inter" w:cs="Tahoma"/>
                <w:kern w:val="1"/>
                <w:szCs w:val="20"/>
              </w:rPr>
              <w:t xml:space="preserve">studenta 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zpracovat získané podklady</w:t>
            </w:r>
          </w:p>
        </w:tc>
        <w:tc>
          <w:tcPr>
            <w:tcW w:w="992" w:type="dxa"/>
            <w:vAlign w:val="center"/>
          </w:tcPr>
          <w:p w14:paraId="284D1415" w14:textId="5BC64330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0082978" w14:textId="1F106BCF" w:rsidR="002105B7" w:rsidRPr="009D6592" w:rsidRDefault="00EA1CC3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42BB124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5B379608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27733D2D" w14:textId="77777777" w:rsidTr="00E4449E">
        <w:trPr>
          <w:trHeight w:val="284"/>
          <w:jc w:val="center"/>
        </w:trPr>
        <w:tc>
          <w:tcPr>
            <w:tcW w:w="4957" w:type="dxa"/>
            <w:vAlign w:val="center"/>
          </w:tcPr>
          <w:p w14:paraId="1934BEA1" w14:textId="77777777" w:rsidR="002105B7" w:rsidRPr="00806357" w:rsidRDefault="002105B7" w:rsidP="00E4449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992" w:type="dxa"/>
            <w:vAlign w:val="center"/>
          </w:tcPr>
          <w:p w14:paraId="1781DA91" w14:textId="17F48485" w:rsidR="002105B7" w:rsidRPr="009D6592" w:rsidRDefault="00E4449E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BAAA95E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D3059F0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2F6F720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431D9B1F" w14:textId="77777777" w:rsidTr="00E4449E">
        <w:trPr>
          <w:trHeight w:val="284"/>
          <w:jc w:val="center"/>
        </w:trPr>
        <w:tc>
          <w:tcPr>
            <w:tcW w:w="4957" w:type="dxa"/>
            <w:vAlign w:val="center"/>
          </w:tcPr>
          <w:p w14:paraId="0AFEA3D1" w14:textId="77777777" w:rsidR="002105B7" w:rsidRPr="00806357" w:rsidRDefault="002105B7" w:rsidP="00E4449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Formulování vlastních názorů </w:t>
            </w:r>
            <w:r>
              <w:rPr>
                <w:rFonts w:ascii="Inter" w:eastAsia="Luxi Sans" w:hAnsi="Inter" w:cs="Tahoma"/>
                <w:kern w:val="1"/>
                <w:szCs w:val="20"/>
              </w:rPr>
              <w:t>studentem</w:t>
            </w:r>
          </w:p>
        </w:tc>
        <w:tc>
          <w:tcPr>
            <w:tcW w:w="992" w:type="dxa"/>
            <w:vAlign w:val="center"/>
          </w:tcPr>
          <w:p w14:paraId="65DF52CE" w14:textId="70FAFABF" w:rsidR="002105B7" w:rsidRPr="009D6592" w:rsidRDefault="00E4449E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378866C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1C9B20F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1C08E3D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9E584C9" w14:textId="77777777" w:rsidTr="00E4449E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61D4C063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</w:tr>
      <w:tr w:rsidR="002105B7" w:rsidRPr="00806357" w14:paraId="1ACA7E9D" w14:textId="77777777" w:rsidTr="00E4449E">
        <w:trPr>
          <w:trHeight w:val="284"/>
          <w:jc w:val="center"/>
        </w:trPr>
        <w:tc>
          <w:tcPr>
            <w:tcW w:w="4957" w:type="dxa"/>
            <w:vAlign w:val="center"/>
          </w:tcPr>
          <w:p w14:paraId="3523DF4C" w14:textId="77777777" w:rsidR="002105B7" w:rsidRPr="00806357" w:rsidRDefault="002105B7" w:rsidP="00E4449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992" w:type="dxa"/>
            <w:vAlign w:val="center"/>
          </w:tcPr>
          <w:p w14:paraId="3C3A3D01" w14:textId="6657DBC5" w:rsidR="002105B7" w:rsidRPr="009D6592" w:rsidRDefault="00E4449E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21431366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54C0733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0BCEC84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122927B5" w14:textId="77777777" w:rsidTr="00E4449E">
        <w:trPr>
          <w:trHeight w:val="284"/>
          <w:jc w:val="center"/>
        </w:trPr>
        <w:tc>
          <w:tcPr>
            <w:tcW w:w="4957" w:type="dxa"/>
            <w:vAlign w:val="center"/>
          </w:tcPr>
          <w:p w14:paraId="65680DD9" w14:textId="77777777" w:rsidR="002105B7" w:rsidRPr="00806357" w:rsidRDefault="002105B7" w:rsidP="00E4449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992" w:type="dxa"/>
            <w:vAlign w:val="center"/>
          </w:tcPr>
          <w:p w14:paraId="63E81C3D" w14:textId="65759750" w:rsidR="002105B7" w:rsidRPr="009D6592" w:rsidRDefault="00E4449E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5A904B44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CA45A40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8272E53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42247CE5" w14:textId="77777777" w:rsidTr="00E4449E">
        <w:trPr>
          <w:trHeight w:val="284"/>
          <w:jc w:val="center"/>
        </w:trPr>
        <w:tc>
          <w:tcPr>
            <w:tcW w:w="4957" w:type="dxa"/>
            <w:vAlign w:val="center"/>
          </w:tcPr>
          <w:p w14:paraId="4FE5007A" w14:textId="7370DF60" w:rsidR="002105B7" w:rsidRPr="00806357" w:rsidRDefault="002105B7" w:rsidP="00E4449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 českou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 </w:t>
            </w:r>
          </w:p>
        </w:tc>
        <w:tc>
          <w:tcPr>
            <w:tcW w:w="992" w:type="dxa"/>
            <w:vAlign w:val="center"/>
          </w:tcPr>
          <w:p w14:paraId="1F502B3A" w14:textId="2EEEE45D" w:rsidR="002105B7" w:rsidRPr="009D6592" w:rsidRDefault="00E4449E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19720EB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DD6B0D5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04AD6F0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5EA00A8D" w14:textId="77777777" w:rsidTr="00E4449E">
        <w:trPr>
          <w:trHeight w:val="284"/>
          <w:jc w:val="center"/>
        </w:trPr>
        <w:tc>
          <w:tcPr>
            <w:tcW w:w="4957" w:type="dxa"/>
            <w:vAlign w:val="center"/>
          </w:tcPr>
          <w:p w14:paraId="0CD83084" w14:textId="4C365C69" w:rsidR="002105B7" w:rsidRPr="00806357" w:rsidRDefault="002105B7" w:rsidP="00E4449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e zahraniční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</w:t>
            </w:r>
          </w:p>
        </w:tc>
        <w:tc>
          <w:tcPr>
            <w:tcW w:w="992" w:type="dxa"/>
            <w:vAlign w:val="center"/>
          </w:tcPr>
          <w:p w14:paraId="5CC9EAD4" w14:textId="429895FA" w:rsidR="002105B7" w:rsidRPr="009D6592" w:rsidRDefault="00E4449E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942ADAB" w14:textId="7042F4CC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E0D4D1E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F54431F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6A57449F" w14:textId="77777777" w:rsidTr="00E4449E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3CC19AAA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V. Posouzení výsledku kontroly plagiátorství:</w:t>
            </w:r>
          </w:p>
        </w:tc>
      </w:tr>
      <w:tr w:rsidR="002105B7" w:rsidRPr="00806357" w14:paraId="1009BFD0" w14:textId="77777777" w:rsidTr="00E4449E">
        <w:trPr>
          <w:trHeight w:val="284"/>
          <w:jc w:val="center"/>
        </w:trPr>
        <w:tc>
          <w:tcPr>
            <w:tcW w:w="4957" w:type="dxa"/>
            <w:vMerge w:val="restart"/>
            <w:vAlign w:val="center"/>
          </w:tcPr>
          <w:p w14:paraId="30F071F0" w14:textId="77777777" w:rsidR="002105B7" w:rsidRPr="00806357" w:rsidRDefault="002105B7" w:rsidP="00E4449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í výsledku kontroly plagiátorství v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IS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STAG</w:t>
            </w:r>
          </w:p>
        </w:tc>
        <w:tc>
          <w:tcPr>
            <w:tcW w:w="2976" w:type="dxa"/>
            <w:gridSpan w:val="3"/>
            <w:vAlign w:val="center"/>
          </w:tcPr>
          <w:p w14:paraId="134FC66D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bez výhrad</w:t>
            </w:r>
          </w:p>
        </w:tc>
        <w:tc>
          <w:tcPr>
            <w:tcW w:w="1127" w:type="dxa"/>
            <w:vAlign w:val="center"/>
          </w:tcPr>
          <w:p w14:paraId="767C0CF3" w14:textId="4BA86D81" w:rsidR="002105B7" w:rsidRPr="009D6592" w:rsidRDefault="00E4449E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</w:tr>
      <w:tr w:rsidR="002105B7" w:rsidRPr="00806357" w14:paraId="74B896AE" w14:textId="77777777" w:rsidTr="00E4449E">
        <w:trPr>
          <w:trHeight w:val="284"/>
          <w:jc w:val="center"/>
        </w:trPr>
        <w:tc>
          <w:tcPr>
            <w:tcW w:w="4957" w:type="dxa"/>
            <w:vMerge/>
            <w:vAlign w:val="center"/>
          </w:tcPr>
          <w:p w14:paraId="61105A03" w14:textId="77777777" w:rsidR="002105B7" w:rsidRPr="00806357" w:rsidRDefault="002105B7" w:rsidP="00E4449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2976" w:type="dxa"/>
            <w:gridSpan w:val="3"/>
            <w:vAlign w:val="center"/>
          </w:tcPr>
          <w:p w14:paraId="4B5A21EC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s výhradami</w:t>
            </w:r>
          </w:p>
        </w:tc>
        <w:tc>
          <w:tcPr>
            <w:tcW w:w="1127" w:type="dxa"/>
            <w:vAlign w:val="center"/>
          </w:tcPr>
          <w:p w14:paraId="5BD425BC" w14:textId="77777777" w:rsidR="002105B7" w:rsidRPr="009D6592" w:rsidRDefault="002105B7" w:rsidP="00E4449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14:paraId="541A69AA" w14:textId="40D61135" w:rsidR="00806357" w:rsidRPr="00806357" w:rsidRDefault="0080635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Vyjádření minimálně v rozsahu 10 řádků k </w:t>
      </w:r>
      <w:r w:rsidR="0065391B">
        <w:rPr>
          <w:rFonts w:ascii="Inter" w:eastAsia="Luxi Sans" w:hAnsi="Inter" w:cs="Tahoma"/>
          <w:b/>
          <w:kern w:val="1"/>
          <w:szCs w:val="20"/>
        </w:rPr>
        <w:t>diplomov</w:t>
      </w:r>
      <w:r w:rsidRPr="00806357">
        <w:rPr>
          <w:rFonts w:ascii="Inter" w:eastAsia="Luxi Sans" w:hAnsi="Inter" w:cs="Tahoma"/>
          <w:b/>
          <w:kern w:val="1"/>
          <w:szCs w:val="20"/>
        </w:rPr>
        <w:t>é práci z hlediska splnění jejích cílů, využití metod řešení a návrhů opatření</w:t>
      </w:r>
      <w:r w:rsidR="002105B7">
        <w:rPr>
          <w:rFonts w:ascii="Inter" w:eastAsia="Luxi Sans" w:hAnsi="Inter" w:cs="Tahoma"/>
          <w:b/>
          <w:kern w:val="1"/>
          <w:szCs w:val="20"/>
        </w:rPr>
        <w:t>,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9D6592">
        <w:rPr>
          <w:rFonts w:ascii="Inter" w:eastAsia="Luxi Sans" w:hAnsi="Inter" w:cs="Tahoma"/>
          <w:b/>
          <w:kern w:val="1"/>
          <w:szCs w:val="20"/>
        </w:rPr>
        <w:t>úrovně spolupráce studenta s vedoucím práce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, </w:t>
      </w:r>
      <w:r w:rsidR="002105B7" w:rsidRPr="00806357">
        <w:rPr>
          <w:rFonts w:ascii="Inter" w:eastAsia="Luxi Sans" w:hAnsi="Inter" w:cs="Tahoma"/>
          <w:b/>
          <w:kern w:val="1"/>
          <w:szCs w:val="20"/>
        </w:rPr>
        <w:t xml:space="preserve">formální úpravy </w:t>
      </w:r>
      <w:r w:rsidR="009D6592">
        <w:rPr>
          <w:rFonts w:ascii="Inter" w:eastAsia="Luxi Sans" w:hAnsi="Inter" w:cs="Tahoma"/>
          <w:b/>
          <w:kern w:val="1"/>
          <w:szCs w:val="20"/>
        </w:rPr>
        <w:t xml:space="preserve">a </w:t>
      </w:r>
      <w:r w:rsidRPr="00806357">
        <w:rPr>
          <w:rFonts w:ascii="Inter" w:eastAsia="Luxi Sans" w:hAnsi="Inter" w:cs="Tahoma"/>
          <w:b/>
          <w:kern w:val="1"/>
          <w:szCs w:val="20"/>
        </w:rPr>
        <w:t>práce s literaturou a její citace (uveďte na druhou stranu posudku).</w:t>
      </w:r>
    </w:p>
    <w:p w14:paraId="14547B4C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080AD29A" w14:textId="0A282A4E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Otázky k obhajobě </w:t>
      </w:r>
      <w:r w:rsidR="0065391B">
        <w:rPr>
          <w:rFonts w:ascii="Inter" w:eastAsia="Luxi Sans" w:hAnsi="Inter" w:cs="Tahoma"/>
          <w:b/>
          <w:kern w:val="1"/>
          <w:szCs w:val="20"/>
        </w:rPr>
        <w:t>diplomov</w:t>
      </w:r>
      <w:r w:rsidRPr="00806357">
        <w:rPr>
          <w:rFonts w:ascii="Inter" w:eastAsia="Luxi Sans" w:hAnsi="Inter" w:cs="Tahoma"/>
          <w:b/>
          <w:kern w:val="1"/>
          <w:szCs w:val="20"/>
        </w:rPr>
        <w:t>é práce:</w:t>
      </w:r>
    </w:p>
    <w:p w14:paraId="223E1612" w14:textId="706058C1" w:rsidR="00806357" w:rsidRPr="00EA1CC3" w:rsidRDefault="0062117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1)</w:t>
      </w:r>
      <w:r w:rsidR="00EA1CC3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EA1CC3" w:rsidRPr="00EA1CC3">
        <w:rPr>
          <w:rFonts w:ascii="Inter" w:eastAsia="Luxi Sans" w:hAnsi="Inter" w:cs="Tahoma"/>
          <w:kern w:val="1"/>
          <w:szCs w:val="20"/>
        </w:rPr>
        <w:t>Jsou plánovány ve firmě další inovační aktivity např. nasazení Business Intelligence?</w:t>
      </w:r>
    </w:p>
    <w:p w14:paraId="42E165E3" w14:textId="1061EE7B" w:rsidR="00806357" w:rsidRPr="00EA1CC3" w:rsidRDefault="0062117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2)</w:t>
      </w:r>
      <w:r w:rsidR="00EA1CC3" w:rsidRPr="00EA1CC3">
        <w:rPr>
          <w:rFonts w:ascii="Inter" w:eastAsia="Luxi Sans" w:hAnsi="Inter" w:cs="Tahoma"/>
          <w:kern w:val="1"/>
          <w:szCs w:val="20"/>
        </w:rPr>
        <w:t>Byla nějakým způsobem po implementaci ovlivněna komunikace se zákazníky ?</w:t>
      </w:r>
      <w:r w:rsidR="00EA1CC3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EA1CC3" w:rsidRPr="00EA1CC3">
        <w:rPr>
          <w:rFonts w:ascii="Inter" w:eastAsia="Luxi Sans" w:hAnsi="Inter" w:cs="Tahoma"/>
          <w:kern w:val="1"/>
          <w:szCs w:val="20"/>
        </w:rPr>
        <w:t>Pokud ano, vysvětelete jak.</w:t>
      </w:r>
    </w:p>
    <w:p w14:paraId="71C99A30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2D055E" w14:textId="272FFB9C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Práci doporučuji</w:t>
      </w:r>
      <w:r w:rsidR="007B4A21">
        <w:rPr>
          <w:rFonts w:ascii="Inter" w:eastAsia="Luxi Sans" w:hAnsi="Inter" w:cs="Tahoma"/>
          <w:b/>
          <w:kern w:val="1"/>
          <w:szCs w:val="20"/>
        </w:rPr>
        <w:t>*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7B4A21">
        <w:rPr>
          <w:rFonts w:ascii="Inter" w:eastAsia="Luxi Sans" w:hAnsi="Inter" w:cs="Tahoma"/>
          <w:b/>
          <w:kern w:val="1"/>
          <w:szCs w:val="20"/>
        </w:rPr>
        <w:t>–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EA1CC3">
        <w:rPr>
          <w:rFonts w:ascii="Inter" w:eastAsia="Luxi Sans" w:hAnsi="Inter" w:cs="Tahoma"/>
          <w:b/>
          <w:strike/>
          <w:kern w:val="1"/>
          <w:szCs w:val="20"/>
        </w:rPr>
        <w:t>nedoporučuji</w:t>
      </w:r>
      <w:r w:rsidRPr="00806357">
        <w:rPr>
          <w:rFonts w:ascii="Inter" w:eastAsia="Luxi Sans" w:hAnsi="Inter" w:cs="Tahoma"/>
          <w:b/>
          <w:kern w:val="1"/>
          <w:szCs w:val="20"/>
        </w:rPr>
        <w:t>* k obhajobě.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806357">
        <w:rPr>
          <w:rFonts w:ascii="Inter" w:eastAsia="Luxi Sans" w:hAnsi="Inter" w:cs="Tahoma"/>
          <w:kern w:val="1"/>
          <w:szCs w:val="20"/>
        </w:rPr>
        <w:t>(*nehodící se škrtněte)</w:t>
      </w:r>
    </w:p>
    <w:p w14:paraId="5EE91079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D560AE" w14:textId="6455EA1A" w:rsidR="00806357" w:rsidRPr="00806357" w:rsidRDefault="0065391B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Diplomov</w:t>
      </w:r>
      <w:r w:rsidR="00806357" w:rsidRPr="00806357">
        <w:rPr>
          <w:rFonts w:ascii="Inter" w:eastAsia="Luxi Sans" w:hAnsi="Inter" w:cs="Tahoma"/>
          <w:b/>
          <w:kern w:val="1"/>
          <w:szCs w:val="20"/>
        </w:rPr>
        <w:t>ou práci navrhuji klasifikovat stupněm:</w:t>
      </w:r>
      <w:r w:rsidR="00D1550B">
        <w:rPr>
          <w:rFonts w:ascii="Inter" w:eastAsia="Luxi Sans" w:hAnsi="Inter" w:cs="Tahoma"/>
          <w:b/>
          <w:kern w:val="1"/>
          <w:szCs w:val="20"/>
        </w:rPr>
        <w:t>výborně</w:t>
      </w:r>
      <w:bookmarkStart w:id="0" w:name="_GoBack"/>
      <w:bookmarkEnd w:id="0"/>
    </w:p>
    <w:p w14:paraId="186D1564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8318C2B" w14:textId="2805151A" w:rsidR="00B57C17" w:rsidRPr="00A16AD0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Datum:</w:t>
      </w:r>
      <w:r w:rsidR="00A16AD0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A16AD0">
        <w:rPr>
          <w:rFonts w:ascii="Inter" w:eastAsia="Luxi Sans" w:hAnsi="Inter" w:cs="Tahoma"/>
          <w:kern w:val="1"/>
          <w:szCs w:val="20"/>
        </w:rPr>
        <w:t>3.5.2024</w:t>
      </w:r>
    </w:p>
    <w:p w14:paraId="7FDB32C5" w14:textId="46578F78" w:rsidR="00806357" w:rsidRPr="00806357" w:rsidRDefault="0080635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kern w:val="1"/>
          <w:szCs w:val="20"/>
        </w:rPr>
        <w:t>…………………………………………………</w:t>
      </w:r>
    </w:p>
    <w:p w14:paraId="4F9B1C16" w14:textId="57456F45" w:rsidR="0053563A" w:rsidRDefault="0080635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Podpis vedoucího </w:t>
      </w:r>
      <w:r w:rsidR="0065391B">
        <w:rPr>
          <w:rFonts w:ascii="Inter" w:eastAsia="Luxi Sans" w:hAnsi="Inter" w:cs="Tahoma"/>
          <w:b/>
          <w:kern w:val="1"/>
          <w:szCs w:val="20"/>
        </w:rPr>
        <w:t>diplomov</w:t>
      </w:r>
      <w:r w:rsidRPr="00806357">
        <w:rPr>
          <w:rFonts w:ascii="Inter" w:eastAsia="Luxi Sans" w:hAnsi="Inter" w:cs="Tahoma"/>
          <w:b/>
          <w:kern w:val="1"/>
          <w:szCs w:val="20"/>
        </w:rPr>
        <w:t>é práce</w:t>
      </w:r>
    </w:p>
    <w:p w14:paraId="1DCA9BF6" w14:textId="1A6E4593" w:rsidR="002447EB" w:rsidRDefault="002447EB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136FC630" w14:textId="0A57822D" w:rsidR="002447EB" w:rsidRDefault="002447EB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5A29B257" w14:textId="7A2C12AC" w:rsidR="002447EB" w:rsidRDefault="002447EB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07D54527" w14:textId="30B2DFC4" w:rsidR="002447EB" w:rsidRDefault="002447EB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593F226A" w14:textId="1305766D" w:rsidR="002447EB" w:rsidRDefault="002447EB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539CE2A7" w14:textId="15099C91" w:rsidR="002447EB" w:rsidRDefault="002447EB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2CC82ED5" w14:textId="023F1F6A" w:rsidR="002447EB" w:rsidRDefault="002447EB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4AC75120" w14:textId="7BAAD0F6" w:rsidR="002447EB" w:rsidRDefault="002447EB" w:rsidP="002447EB">
      <w:pPr>
        <w:widowControl w:val="0"/>
        <w:suppressAutoHyphens/>
        <w:spacing w:after="0" w:line="240" w:lineRule="auto"/>
        <w:ind w:left="5387"/>
        <w:rPr>
          <w:rFonts w:ascii="Inter" w:eastAsia="Luxi Sans" w:hAnsi="Inter" w:cs="Tahoma"/>
          <w:b/>
          <w:kern w:val="1"/>
          <w:szCs w:val="20"/>
        </w:rPr>
      </w:pPr>
    </w:p>
    <w:p w14:paraId="631F69F9" w14:textId="245701AD" w:rsidR="002447EB" w:rsidRDefault="002447EB" w:rsidP="002447EB">
      <w:pPr>
        <w:widowControl w:val="0"/>
        <w:suppressAutoHyphens/>
        <w:spacing w:after="0" w:line="240" w:lineRule="auto"/>
        <w:ind w:left="5387"/>
        <w:rPr>
          <w:rFonts w:ascii="Inter" w:eastAsia="Luxi Sans" w:hAnsi="Inter" w:cs="Tahoma"/>
          <w:b/>
          <w:kern w:val="1"/>
          <w:szCs w:val="20"/>
        </w:rPr>
      </w:pPr>
    </w:p>
    <w:p w14:paraId="38E8105B" w14:textId="1AF29E4C" w:rsidR="002447EB" w:rsidRDefault="002447EB" w:rsidP="002447EB">
      <w:pPr>
        <w:widowControl w:val="0"/>
        <w:suppressAutoHyphens/>
        <w:spacing w:after="0" w:line="240" w:lineRule="auto"/>
        <w:ind w:left="5387"/>
        <w:rPr>
          <w:rFonts w:ascii="Inter" w:eastAsia="Luxi Sans" w:hAnsi="Inter" w:cs="Tahoma"/>
          <w:b/>
          <w:kern w:val="1"/>
          <w:szCs w:val="20"/>
        </w:rPr>
      </w:pPr>
    </w:p>
    <w:p w14:paraId="68AF8BB2" w14:textId="1473472B" w:rsidR="002447EB" w:rsidRDefault="002447EB" w:rsidP="002447EB">
      <w:pPr>
        <w:widowControl w:val="0"/>
        <w:suppressAutoHyphens/>
        <w:spacing w:after="0" w:line="240" w:lineRule="auto"/>
        <w:ind w:left="5387"/>
        <w:rPr>
          <w:rFonts w:ascii="Inter" w:eastAsia="Luxi Sans" w:hAnsi="Inter" w:cs="Tahoma"/>
          <w:b/>
          <w:kern w:val="1"/>
          <w:szCs w:val="20"/>
        </w:rPr>
      </w:pPr>
    </w:p>
    <w:p w14:paraId="257DF3FF" w14:textId="20BE4D01" w:rsidR="002447EB" w:rsidRDefault="002447EB" w:rsidP="00E4449E">
      <w:pPr>
        <w:widowControl w:val="0"/>
        <w:suppressAutoHyphens/>
        <w:spacing w:after="0" w:line="240" w:lineRule="auto"/>
        <w:ind w:left="5387"/>
        <w:jc w:val="both"/>
        <w:rPr>
          <w:rFonts w:ascii="Inter" w:eastAsia="Luxi Sans" w:hAnsi="Inter" w:cs="Tahoma"/>
          <w:b/>
          <w:kern w:val="1"/>
          <w:szCs w:val="20"/>
        </w:rPr>
      </w:pPr>
    </w:p>
    <w:p w14:paraId="6DF3D22C" w14:textId="618748D8" w:rsidR="00E4449E" w:rsidRDefault="002447EB" w:rsidP="00E4449E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  <w:r w:rsidRPr="002447EB">
        <w:rPr>
          <w:rFonts w:ascii="Inter" w:eastAsia="Luxi Sans" w:hAnsi="Inter" w:cs="Tahoma"/>
          <w:kern w:val="1"/>
          <w:szCs w:val="20"/>
        </w:rPr>
        <w:t xml:space="preserve">Předkládaná </w:t>
      </w:r>
      <w:r>
        <w:rPr>
          <w:rFonts w:ascii="Inter" w:eastAsia="Luxi Sans" w:hAnsi="Inter" w:cs="Tahoma"/>
          <w:kern w:val="1"/>
          <w:szCs w:val="20"/>
        </w:rPr>
        <w:t xml:space="preserve">diplomová práce se věnuje </w:t>
      </w:r>
      <w:r w:rsidR="00A16AD0">
        <w:rPr>
          <w:rFonts w:ascii="Inter" w:eastAsia="Luxi Sans" w:hAnsi="Inter" w:cs="Tahoma"/>
          <w:kern w:val="1"/>
          <w:szCs w:val="20"/>
        </w:rPr>
        <w:t>v celé šíři implementaci</w:t>
      </w:r>
      <w:r>
        <w:rPr>
          <w:rFonts w:ascii="Inter" w:eastAsia="Luxi Sans" w:hAnsi="Inter" w:cs="Tahoma"/>
          <w:kern w:val="1"/>
          <w:szCs w:val="20"/>
        </w:rPr>
        <w:t xml:space="preserve"> ERP systému ve výrobním podniku. V první části práce autor poukazuje na současné trendy a možnosti, které souvisí s výběrem vhodného řešení</w:t>
      </w:r>
      <w:r w:rsidR="007E55E8">
        <w:rPr>
          <w:rFonts w:ascii="Inter" w:eastAsia="Luxi Sans" w:hAnsi="Inter" w:cs="Tahoma"/>
          <w:kern w:val="1"/>
          <w:szCs w:val="20"/>
        </w:rPr>
        <w:t>, jejich výhody a nevýhody</w:t>
      </w:r>
      <w:r w:rsidR="00A16AD0">
        <w:rPr>
          <w:rFonts w:ascii="Inter" w:eastAsia="Luxi Sans" w:hAnsi="Inter" w:cs="Tahoma"/>
          <w:kern w:val="1"/>
          <w:szCs w:val="20"/>
        </w:rPr>
        <w:t>.</w:t>
      </w:r>
      <w:r w:rsidR="007E55E8">
        <w:rPr>
          <w:rFonts w:ascii="Inter" w:eastAsia="Luxi Sans" w:hAnsi="Inter" w:cs="Tahoma"/>
          <w:kern w:val="1"/>
          <w:szCs w:val="20"/>
        </w:rPr>
        <w:t xml:space="preserve"> Ve druhé praktické části je pomocí případové studie představen </w:t>
      </w:r>
      <w:r w:rsidR="00E4449E">
        <w:rPr>
          <w:rFonts w:ascii="Inter" w:eastAsia="Luxi Sans" w:hAnsi="Inter" w:cs="Tahoma"/>
          <w:kern w:val="1"/>
          <w:szCs w:val="20"/>
        </w:rPr>
        <w:t xml:space="preserve">celý </w:t>
      </w:r>
      <w:r w:rsidR="007E55E8">
        <w:rPr>
          <w:rFonts w:ascii="Inter" w:eastAsia="Luxi Sans" w:hAnsi="Inter" w:cs="Tahoma"/>
          <w:kern w:val="1"/>
          <w:szCs w:val="20"/>
        </w:rPr>
        <w:t xml:space="preserve">proces </w:t>
      </w:r>
      <w:r w:rsidR="00E4449E">
        <w:rPr>
          <w:rFonts w:ascii="Inter" w:eastAsia="Luxi Sans" w:hAnsi="Inter" w:cs="Tahoma"/>
          <w:kern w:val="1"/>
          <w:szCs w:val="20"/>
        </w:rPr>
        <w:t xml:space="preserve">od </w:t>
      </w:r>
      <w:r w:rsidR="007E55E8">
        <w:rPr>
          <w:rFonts w:ascii="Inter" w:eastAsia="Luxi Sans" w:hAnsi="Inter" w:cs="Tahoma"/>
          <w:kern w:val="1"/>
          <w:szCs w:val="20"/>
        </w:rPr>
        <w:t xml:space="preserve">rozhodování o změně informačního systému </w:t>
      </w:r>
      <w:r w:rsidR="00E4449E">
        <w:rPr>
          <w:rFonts w:ascii="Inter" w:eastAsia="Luxi Sans" w:hAnsi="Inter" w:cs="Tahoma"/>
          <w:kern w:val="1"/>
          <w:szCs w:val="20"/>
        </w:rPr>
        <w:t>až po jeho implementaci pomocí nástrojů projektového řízení</w:t>
      </w:r>
      <w:r>
        <w:rPr>
          <w:rFonts w:ascii="Inter" w:eastAsia="Luxi Sans" w:hAnsi="Inter" w:cs="Tahoma"/>
          <w:kern w:val="1"/>
          <w:szCs w:val="20"/>
        </w:rPr>
        <w:t>.</w:t>
      </w:r>
      <w:r w:rsidR="00E4449E">
        <w:rPr>
          <w:rFonts w:ascii="Inter" w:eastAsia="Luxi Sans" w:hAnsi="Inter" w:cs="Tahoma"/>
          <w:kern w:val="1"/>
          <w:szCs w:val="20"/>
        </w:rPr>
        <w:t xml:space="preserve"> Vzhledem k tomu, že autor byl v tomto projektu v pozici solution architekta mohl s odstupem času celý proces vyhodnotit a srovnat jej s odbornou teoretickou a praktickou literaturou. V závěru práce </w:t>
      </w:r>
      <w:r w:rsidR="00A16AD0">
        <w:rPr>
          <w:rFonts w:ascii="Inter" w:eastAsia="Luxi Sans" w:hAnsi="Inter" w:cs="Tahoma"/>
          <w:kern w:val="1"/>
          <w:szCs w:val="20"/>
        </w:rPr>
        <w:t xml:space="preserve">autor </w:t>
      </w:r>
      <w:r w:rsidR="00E4449E">
        <w:rPr>
          <w:rFonts w:ascii="Inter" w:eastAsia="Luxi Sans" w:hAnsi="Inter" w:cs="Tahoma"/>
          <w:kern w:val="1"/>
          <w:szCs w:val="20"/>
        </w:rPr>
        <w:t xml:space="preserve">navrhuje další možná zlepšení. </w:t>
      </w:r>
    </w:p>
    <w:p w14:paraId="02A85CEE" w14:textId="79F56B7B" w:rsidR="00E4449E" w:rsidRDefault="00E4449E" w:rsidP="00E4449E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  <w:r>
        <w:rPr>
          <w:rFonts w:ascii="Inter" w:eastAsia="Luxi Sans" w:hAnsi="Inter" w:cs="Tahoma"/>
          <w:kern w:val="1"/>
          <w:szCs w:val="20"/>
        </w:rPr>
        <w:t xml:space="preserve">Práce je přehledně zpracována, </w:t>
      </w:r>
      <w:r w:rsidR="00A16AD0">
        <w:rPr>
          <w:rFonts w:ascii="Inter" w:eastAsia="Luxi Sans" w:hAnsi="Inter" w:cs="Tahoma"/>
          <w:kern w:val="1"/>
          <w:szCs w:val="20"/>
        </w:rPr>
        <w:t xml:space="preserve">logicky uspořádaná a </w:t>
      </w:r>
      <w:r>
        <w:rPr>
          <w:rFonts w:ascii="Inter" w:eastAsia="Luxi Sans" w:hAnsi="Inter" w:cs="Tahoma"/>
          <w:kern w:val="1"/>
          <w:szCs w:val="20"/>
        </w:rPr>
        <w:t>student dostatečně v průběhu psaní práce</w:t>
      </w:r>
      <w:r w:rsidR="00A16AD0">
        <w:rPr>
          <w:rFonts w:ascii="Inter" w:eastAsia="Luxi Sans" w:hAnsi="Inter" w:cs="Tahoma"/>
          <w:kern w:val="1"/>
          <w:szCs w:val="20"/>
        </w:rPr>
        <w:t xml:space="preserve"> konzultoval s vedoucím práce. Stylistická a graf</w:t>
      </w:r>
      <w:r>
        <w:rPr>
          <w:rFonts w:ascii="Inter" w:eastAsia="Luxi Sans" w:hAnsi="Inter" w:cs="Tahoma"/>
          <w:kern w:val="1"/>
          <w:szCs w:val="20"/>
        </w:rPr>
        <w:t xml:space="preserve">ická úroveň práce odpovídá nárokům kladených na tento typ prací. Student zde rovněž prokázal nabyté zkušenosti z průběhu studia. </w:t>
      </w:r>
    </w:p>
    <w:p w14:paraId="3F9CD0BE" w14:textId="24D36257" w:rsidR="002447EB" w:rsidRPr="002447EB" w:rsidRDefault="00E4449E" w:rsidP="00E4449E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  <w:r>
        <w:rPr>
          <w:rFonts w:ascii="Inter" w:eastAsia="Luxi Sans" w:hAnsi="Inter" w:cs="Tahoma"/>
          <w:kern w:val="1"/>
          <w:szCs w:val="20"/>
        </w:rPr>
        <w:t xml:space="preserve">Práci doporučuji k obhajobě a hodnítm stupněm výborně. </w:t>
      </w:r>
      <w:r w:rsidR="002447EB">
        <w:rPr>
          <w:rFonts w:ascii="Inter" w:eastAsia="Luxi Sans" w:hAnsi="Inter" w:cs="Tahoma"/>
          <w:kern w:val="1"/>
          <w:szCs w:val="20"/>
        </w:rPr>
        <w:t xml:space="preserve">  </w:t>
      </w:r>
    </w:p>
    <w:sectPr w:rsidR="002447EB" w:rsidRPr="002447EB" w:rsidSect="009D659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AFF1E4" w14:textId="77777777" w:rsidR="00115D7F" w:rsidRDefault="00115D7F" w:rsidP="008F253F">
      <w:r>
        <w:separator/>
      </w:r>
    </w:p>
  </w:endnote>
  <w:endnote w:type="continuationSeparator" w:id="0">
    <w:p w14:paraId="16C4ABBA" w14:textId="77777777" w:rsidR="00115D7F" w:rsidRDefault="00115D7F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Inter">
    <w:altName w:val="Inter"/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7132E48F" w14:textId="77777777" w:rsidR="00E4449E" w:rsidRDefault="00E4449E" w:rsidP="00E4449E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48773770" w14:textId="77777777" w:rsidR="00E4449E" w:rsidRDefault="00E4449E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122221" w14:textId="2E6D7197" w:rsidR="00E4449E" w:rsidRPr="006040E5" w:rsidRDefault="00115D7F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E4449E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4449E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E4449E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D1550B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="00E4449E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4449E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r>
      <w:fldChar w:fldCharType="begin"/>
    </w:r>
    <w:r>
      <w:instrText>NUMPAGES  \* Arabic  \* MERGEFORMAT</w:instrText>
    </w:r>
    <w:r>
      <w:fldChar w:fldCharType="separate"/>
    </w:r>
    <w:r w:rsidR="00D1550B" w:rsidRPr="00D1550B">
      <w:rPr>
        <w:rFonts w:ascii="Arial" w:hAnsi="Arial" w:cs="Arial"/>
        <w:noProof/>
        <w:color w:val="000000" w:themeColor="text1"/>
        <w:sz w:val="18"/>
        <w:szCs w:val="18"/>
      </w:rPr>
      <w:t>2</w:t>
    </w:r>
    <w:r>
      <w:rPr>
        <w:rFonts w:ascii="Arial" w:hAnsi="Arial" w:cs="Arial"/>
        <w:noProof/>
        <w:color w:val="000000" w:themeColor="text1"/>
        <w:sz w:val="18"/>
        <w:szCs w:val="18"/>
      </w:rPr>
      <w:fldChar w:fldCharType="end"/>
    </w:r>
  </w:p>
  <w:p w14:paraId="6EB4315D" w14:textId="7CF4181E" w:rsidR="00E4449E" w:rsidRPr="00B505AD" w:rsidRDefault="00E4449E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 xml:space="preserve">Technická univerzita v Liberci | </w:t>
    </w:r>
    <w:r>
      <w:rPr>
        <w:rFonts w:ascii="Arial" w:hAnsi="Arial" w:cs="Arial"/>
        <w:color w:val="65A812"/>
        <w:sz w:val="18"/>
        <w:szCs w:val="18"/>
      </w:rPr>
      <w:t>Ekonomická fakulta</w:t>
    </w:r>
  </w:p>
  <w:p w14:paraId="11D6B3C6" w14:textId="4D849C66" w:rsidR="00E4449E" w:rsidRPr="00B505AD" w:rsidRDefault="00E4449E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Studentská 1402/2, 461 17</w:t>
    </w:r>
    <w:r>
      <w:rPr>
        <w:rFonts w:ascii="Arial" w:hAnsi="Arial" w:cs="Arial"/>
        <w:color w:val="65A812"/>
        <w:sz w:val="18"/>
        <w:szCs w:val="18"/>
      </w:rPr>
      <w:t xml:space="preserve"> </w:t>
    </w:r>
    <w:r w:rsidRPr="00B505AD">
      <w:rPr>
        <w:rFonts w:ascii="Arial" w:hAnsi="Arial" w:cs="Arial"/>
        <w:color w:val="65A812"/>
        <w:sz w:val="18"/>
        <w:szCs w:val="18"/>
      </w:rPr>
      <w:t>Liberec 1 | www.</w:t>
    </w:r>
    <w:r>
      <w:rPr>
        <w:rFonts w:ascii="Arial" w:hAnsi="Arial" w:cs="Arial"/>
        <w:color w:val="65A812"/>
        <w:sz w:val="18"/>
        <w:szCs w:val="18"/>
      </w:rPr>
      <w:t>ef</w:t>
    </w:r>
    <w:r w:rsidRPr="00B505AD">
      <w:rPr>
        <w:rFonts w:ascii="Arial" w:hAnsi="Arial" w:cs="Arial"/>
        <w:color w:val="65A812"/>
        <w:sz w:val="18"/>
        <w:szCs w:val="18"/>
      </w:rPr>
      <w:t>.tul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E961BB" w14:textId="77777777" w:rsidR="00E4449E" w:rsidRDefault="00E4449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6ACA5C" w14:textId="77777777" w:rsidR="00115D7F" w:rsidRDefault="00115D7F" w:rsidP="008F253F">
      <w:r>
        <w:separator/>
      </w:r>
    </w:p>
  </w:footnote>
  <w:footnote w:type="continuationSeparator" w:id="0">
    <w:p w14:paraId="429DD34B" w14:textId="77777777" w:rsidR="00115D7F" w:rsidRDefault="00115D7F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C5B6FC" w14:textId="77777777" w:rsidR="00E4449E" w:rsidRDefault="00E4449E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853BB" w14:textId="77777777" w:rsidR="00E4449E" w:rsidRDefault="00E4449E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7DE10BBF" wp14:editId="3D8CA99B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24FC25" w14:textId="77777777" w:rsidR="00E4449E" w:rsidRDefault="00E4449E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3"/>
  <w:displayBackgroundShape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176C5"/>
    <w:rsid w:val="00065583"/>
    <w:rsid w:val="000712B2"/>
    <w:rsid w:val="000A0F34"/>
    <w:rsid w:val="000A180A"/>
    <w:rsid w:val="000D1FE1"/>
    <w:rsid w:val="00111672"/>
    <w:rsid w:val="00115D7F"/>
    <w:rsid w:val="00174B8F"/>
    <w:rsid w:val="0019414C"/>
    <w:rsid w:val="001C3713"/>
    <w:rsid w:val="001C5625"/>
    <w:rsid w:val="001F30A3"/>
    <w:rsid w:val="002105B7"/>
    <w:rsid w:val="00237FF3"/>
    <w:rsid w:val="002447EB"/>
    <w:rsid w:val="00340AAF"/>
    <w:rsid w:val="003A1E8C"/>
    <w:rsid w:val="003B62EA"/>
    <w:rsid w:val="003C7838"/>
    <w:rsid w:val="003E0531"/>
    <w:rsid w:val="00430A2A"/>
    <w:rsid w:val="004557FB"/>
    <w:rsid w:val="0046125D"/>
    <w:rsid w:val="00483458"/>
    <w:rsid w:val="004F4195"/>
    <w:rsid w:val="0053563A"/>
    <w:rsid w:val="00572024"/>
    <w:rsid w:val="005B0055"/>
    <w:rsid w:val="005D1D09"/>
    <w:rsid w:val="006040E5"/>
    <w:rsid w:val="00621174"/>
    <w:rsid w:val="0065391B"/>
    <w:rsid w:val="00715782"/>
    <w:rsid w:val="007805A9"/>
    <w:rsid w:val="007B4A21"/>
    <w:rsid w:val="007E55E8"/>
    <w:rsid w:val="00806357"/>
    <w:rsid w:val="008359C7"/>
    <w:rsid w:val="008A54FB"/>
    <w:rsid w:val="008A6809"/>
    <w:rsid w:val="008E09E6"/>
    <w:rsid w:val="008F1102"/>
    <w:rsid w:val="008F253F"/>
    <w:rsid w:val="00926426"/>
    <w:rsid w:val="00930F3F"/>
    <w:rsid w:val="009441E4"/>
    <w:rsid w:val="009713ED"/>
    <w:rsid w:val="00972CFC"/>
    <w:rsid w:val="00996CB2"/>
    <w:rsid w:val="009C202B"/>
    <w:rsid w:val="009D6592"/>
    <w:rsid w:val="00A16AD0"/>
    <w:rsid w:val="00A83136"/>
    <w:rsid w:val="00AA3D5E"/>
    <w:rsid w:val="00AD4C59"/>
    <w:rsid w:val="00B07FC8"/>
    <w:rsid w:val="00B505AD"/>
    <w:rsid w:val="00B57C17"/>
    <w:rsid w:val="00B638A6"/>
    <w:rsid w:val="00B71BEB"/>
    <w:rsid w:val="00BC00DF"/>
    <w:rsid w:val="00BF3AA8"/>
    <w:rsid w:val="00C72301"/>
    <w:rsid w:val="00C73C96"/>
    <w:rsid w:val="00C7452F"/>
    <w:rsid w:val="00C911C5"/>
    <w:rsid w:val="00C92A95"/>
    <w:rsid w:val="00CE24A7"/>
    <w:rsid w:val="00D1550B"/>
    <w:rsid w:val="00D22CA2"/>
    <w:rsid w:val="00D51EAF"/>
    <w:rsid w:val="00D7069D"/>
    <w:rsid w:val="00D92E21"/>
    <w:rsid w:val="00DA4AE4"/>
    <w:rsid w:val="00E2345F"/>
    <w:rsid w:val="00E35826"/>
    <w:rsid w:val="00E4449E"/>
    <w:rsid w:val="00E44A1B"/>
    <w:rsid w:val="00E969C6"/>
    <w:rsid w:val="00EA1CC3"/>
    <w:rsid w:val="00F54AE1"/>
    <w:rsid w:val="00F83EC6"/>
    <w:rsid w:val="00FD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2701A1B"/>
  <w15:docId w15:val="{845956EE-2F1E-46C2-A596-21FC5D26D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A1C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A1CC3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7fbb0a0-8cb5-48f6-909f-349dd583180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F24D8AE9052F439216507462B370A2" ma:contentTypeVersion="15" ma:contentTypeDescription="Vytvoří nový dokument" ma:contentTypeScope="" ma:versionID="7a7474c21f402e0a42c7f082020206bc">
  <xsd:schema xmlns:xsd="http://www.w3.org/2001/XMLSchema" xmlns:xs="http://www.w3.org/2001/XMLSchema" xmlns:p="http://schemas.microsoft.com/office/2006/metadata/properties" xmlns:ns3="b7fbb0a0-8cb5-48f6-909f-349dd5831800" xmlns:ns4="ae536801-dc42-4577-9208-5c6649469465" targetNamespace="http://schemas.microsoft.com/office/2006/metadata/properties" ma:root="true" ma:fieldsID="c37ec3f5a7dc864640a6e1d42a6a7b6c" ns3:_="" ns4:_="">
    <xsd:import namespace="b7fbb0a0-8cb5-48f6-909f-349dd5831800"/>
    <xsd:import namespace="ae536801-dc42-4577-9208-5c66494694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bb0a0-8cb5-48f6-909f-349dd5831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36801-dc42-4577-9208-5c664946946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882B538-D3D4-4359-BD2C-38A1866D3B02}">
  <ds:schemaRefs>
    <ds:schemaRef ds:uri="http://schemas.microsoft.com/office/2006/metadata/properties"/>
    <ds:schemaRef ds:uri="http://schemas.microsoft.com/office/infopath/2007/PartnerControls"/>
    <ds:schemaRef ds:uri="b7fbb0a0-8cb5-48f6-909f-349dd5831800"/>
  </ds:schemaRefs>
</ds:datastoreItem>
</file>

<file path=customXml/itemProps2.xml><?xml version="1.0" encoding="utf-8"?>
<ds:datastoreItem xmlns:ds="http://schemas.openxmlformats.org/officeDocument/2006/customXml" ds:itemID="{50035BE8-9D3B-4A4C-A705-BA4A73BAFA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5DE632-EBE8-4BAC-810A-4763B77EE5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fbb0a0-8cb5-48f6-909f-349dd5831800"/>
    <ds:schemaRef ds:uri="ae536801-dc42-4577-9208-5c6649469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B5EEADC-0281-4A85-B096-E86435319E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409</Words>
  <Characters>2456</Characters>
  <Application>Microsoft Office Word</Application>
  <DocSecurity>0</DocSecurity>
  <Lines>129</Lines>
  <Paragraphs>6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8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TT</cp:lastModifiedBy>
  <cp:revision>5</cp:revision>
  <cp:lastPrinted>2024-05-03T11:43:00Z</cp:lastPrinted>
  <dcterms:created xsi:type="dcterms:W3CDTF">2024-05-03T11:01:00Z</dcterms:created>
  <dcterms:modified xsi:type="dcterms:W3CDTF">2024-06-04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24D8AE9052F439216507462B370A2</vt:lpwstr>
  </property>
  <property fmtid="{D5CDD505-2E9C-101B-9397-08002B2CF9AE}" pid="3" name="GrammarlyDocumentId">
    <vt:lpwstr>0db98d4aed4c8ad0e3546edb09fc09a8bc5a2d0d8fed01d9eafe9fd0a1de52b2</vt:lpwstr>
  </property>
</Properties>
</file>